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ime lamer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im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mer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21 Lincoln Lane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ime.lamers9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7859134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i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9/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5/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